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4E7512" w:rsidP="004E7512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H0tel Front Desk Superviso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4E7512" w:rsidRDefault="00557820" w:rsidP="004E7512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4E7512" w:rsidRDefault="00C87EF5" w:rsidP="004E7512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4E7512" w:rsidRDefault="00C87EF5" w:rsidP="004E7512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4E7512" w:rsidRDefault="00C87EF5" w:rsidP="004E7512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E75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have been a long-time fan of ***, and I was truly elated to see that your company is looking for a Hotel Front Desk Supervisor currently. I have strong experience in handling different types of guests and have been in this field for major organizations such as ***, and ***. This experience combined with my passion to serve customers would help me to take up the role of a Hotel Front Desk Supervisor in your company and give my best to the betterment and success of your organization’s mission. Highlights of my accomplishment as a Hotel Front Desk Supervisor include – </w:t>
      </w: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4E7512" w:rsidRPr="004E7512" w:rsidRDefault="004E7512" w:rsidP="004E7512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pearheading ****’s operation – managing a team of 20 employees, overseeing all aspects of front desk operations, while ensuring the guests are greeted and checked in on time. </w:t>
      </w:r>
    </w:p>
    <w:p w:rsidR="004E7512" w:rsidRPr="004E7512" w:rsidRDefault="004E7512" w:rsidP="004E7512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Record management is a vital part of any hospitality industry, and I excel in this skill, and can handle all guest's requests, and solve their complaints then and there</w:t>
      </w:r>
    </w:p>
    <w:p w:rsidR="004E7512" w:rsidRPr="004E7512" w:rsidRDefault="004E7512" w:rsidP="004E7512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orked in several capacities including front desk clerk, guest service associate, and concierge, and provided my valuable skills in conflict resolution, multitasking, and customer service. </w:t>
      </w:r>
    </w:p>
    <w:p w:rsidR="004E7512" w:rsidRPr="004E7512" w:rsidRDefault="004E7512" w:rsidP="004E7512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e ability to lead and motivate team members, oversee the front office staff during all shifts, and develop a positive relationship with the team members </w:t>
      </w:r>
    </w:p>
    <w:p w:rsidR="004E7512" w:rsidRPr="004E7512" w:rsidRDefault="004E7512" w:rsidP="004E7512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Constantly praised for my leadership skills, and the ability to resolve problems and be resourceful to team members. </w:t>
      </w:r>
    </w:p>
    <w:p w:rsidR="004E7512" w:rsidRPr="004E7512" w:rsidRDefault="004E7512" w:rsidP="004E7512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Expertise in customer service- received numerous awards for my customer service skills including the recent one- the “Employee of the Month” award which was for excellence and effort to satisfy guests by going above and beyond my service parameters. </w:t>
      </w: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take pride in providing exemplary customer service, and I strongly believe that these skills of mine would be a valuable addition to ***. I look forward to discussing this opportunity in further detail by meeting you in person. Thank you for your time and consideration. </w:t>
      </w: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4E7512" w:rsidRPr="004E7512" w:rsidRDefault="004E7512" w:rsidP="004E7512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4E7512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681364" w:rsidRPr="004E7512" w:rsidRDefault="00681364" w:rsidP="004E7512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4E7512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B5CD5" w:rsidRDefault="002B5CD5" w:rsidP="00AC3120">
      <w:pPr>
        <w:spacing w:after="0" w:line="240" w:lineRule="auto"/>
      </w:pPr>
      <w:r>
        <w:separator/>
      </w:r>
    </w:p>
  </w:endnote>
  <w:endnote w:type="continuationSeparator" w:id="1">
    <w:p w:rsidR="002B5CD5" w:rsidRDefault="002B5CD5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B5CD5" w:rsidRDefault="002B5CD5" w:rsidP="00AC3120">
      <w:pPr>
        <w:spacing w:after="0" w:line="240" w:lineRule="auto"/>
      </w:pPr>
      <w:r>
        <w:separator/>
      </w:r>
    </w:p>
  </w:footnote>
  <w:footnote w:type="continuationSeparator" w:id="1">
    <w:p w:rsidR="002B5CD5" w:rsidRDefault="002B5CD5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BB1D4F"/>
    <w:multiLevelType w:val="hybridMultilevel"/>
    <w:tmpl w:val="8E8059BC"/>
    <w:lvl w:ilvl="0" w:tplc="2CE0FDB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B5CD5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E7512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96E4C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Front Desk Supervisor Cover Letter Sample</dc:title>
  <dc:subject>Create your Cover Letter using Free Hotel Front Desk Supervisor Cover Letter Sample Template</dc:subject>
  <dc:creator>Qwikresume.com</dc:creator>
  <dcterms:created xsi:type="dcterms:W3CDTF">2022-11-05T05:50:00Z</dcterms:created>
  <dcterms:modified xsi:type="dcterms:W3CDTF">2022-11-05T05:50:00Z</dcterms:modified>
  <cp:category>Office &amp; Administrative</cp:category>
</cp:coreProperties>
</file>